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F284C" w14:textId="3322117A" w:rsidR="00505B35" w:rsidRPr="0092042E" w:rsidRDefault="00505B35" w:rsidP="00FE103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92042E">
        <w:rPr>
          <w:rFonts w:ascii="Times New Roman" w:hAnsi="Times New Roman" w:cs="Times New Roman"/>
          <w:b/>
          <w:sz w:val="28"/>
          <w:szCs w:val="24"/>
          <w:u w:val="single"/>
        </w:rPr>
        <w:t>Grant Proposal Guidelines</w:t>
      </w:r>
    </w:p>
    <w:p w14:paraId="2B79CC0B" w14:textId="77777777" w:rsidR="002F5977" w:rsidRPr="0092042E" w:rsidRDefault="002F5977" w:rsidP="00505B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959311" w14:textId="1F4342F0" w:rsidR="00DC637C" w:rsidRPr="0092042E" w:rsidRDefault="00E737FE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>The d</w:t>
      </w:r>
      <w:r w:rsidR="00DC637C" w:rsidRPr="0092042E">
        <w:rPr>
          <w:rFonts w:ascii="Times New Roman" w:hAnsi="Times New Roman" w:cs="Times New Roman"/>
          <w:sz w:val="24"/>
          <w:szCs w:val="24"/>
        </w:rPr>
        <w:t xml:space="preserve">eadline to submit a grant proposal </w:t>
      </w:r>
      <w:r w:rsidR="004F0E52">
        <w:rPr>
          <w:rFonts w:ascii="Times New Roman" w:hAnsi="Times New Roman" w:cs="Times New Roman"/>
          <w:sz w:val="24"/>
          <w:szCs w:val="24"/>
        </w:rPr>
        <w:t xml:space="preserve">to The Stocker Foundation </w:t>
      </w:r>
      <w:r w:rsidR="00DC637C" w:rsidRPr="0092042E">
        <w:rPr>
          <w:rFonts w:ascii="Times New Roman" w:hAnsi="Times New Roman" w:cs="Times New Roman"/>
          <w:sz w:val="24"/>
          <w:szCs w:val="24"/>
        </w:rPr>
        <w:t>is December 3</w:t>
      </w:r>
      <w:r w:rsidR="00502DE3">
        <w:rPr>
          <w:rFonts w:ascii="Times New Roman" w:hAnsi="Times New Roman" w:cs="Times New Roman"/>
          <w:sz w:val="24"/>
          <w:szCs w:val="24"/>
        </w:rPr>
        <w:t>1</w:t>
      </w:r>
      <w:r w:rsidR="0091271C" w:rsidRPr="0092042E">
        <w:rPr>
          <w:rFonts w:ascii="Times New Roman" w:hAnsi="Times New Roman" w:cs="Times New Roman"/>
          <w:sz w:val="24"/>
          <w:szCs w:val="24"/>
        </w:rPr>
        <w:t>st</w:t>
      </w:r>
      <w:r w:rsidR="00DC637C" w:rsidRPr="0092042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37E18B" w14:textId="77777777" w:rsidR="00DC637C" w:rsidRPr="0092042E" w:rsidRDefault="00DC637C" w:rsidP="00DC637C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5D480C4" w14:textId="1B8F32C1" w:rsidR="00DC637C" w:rsidRPr="004F0E52" w:rsidRDefault="00291DF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ve-page 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>maximum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DC637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ngle-sided 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DC637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a 12-point fon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AF71E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roject budget is included in the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ge coun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Pages </w:t>
      </w:r>
      <w:r w:rsidR="00CC1CEB">
        <w:rPr>
          <w:rFonts w:ascii="Times New Roman" w:hAnsi="Times New Roman" w:cs="Times New Roman"/>
          <w:color w:val="000000" w:themeColor="text1"/>
          <w:sz w:val="24"/>
          <w:szCs w:val="24"/>
        </w:rPr>
        <w:t>mus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numbered.</w:t>
      </w:r>
    </w:p>
    <w:p w14:paraId="145CAEEE" w14:textId="77777777" w:rsidR="00DC637C" w:rsidRPr="0092042E" w:rsidRDefault="00DC637C" w:rsidP="00DC637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AF9E21" w14:textId="29D5A451" w:rsidR="00DC637C" w:rsidRPr="004F0E52" w:rsidRDefault="00DC637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bCs/>
          <w:iCs/>
          <w:sz w:val="24"/>
          <w:szCs w:val="24"/>
        </w:rPr>
      </w:pPr>
      <w:r w:rsidRPr="004F0E52">
        <w:rPr>
          <w:rFonts w:ascii="Times New Roman" w:hAnsi="Times New Roman" w:cs="Times New Roman"/>
          <w:bCs/>
          <w:iCs/>
          <w:sz w:val="24"/>
          <w:szCs w:val="24"/>
        </w:rPr>
        <w:t xml:space="preserve">Respond to questions in the same order </w:t>
      </w:r>
      <w:r w:rsidR="00291DFC" w:rsidRPr="004F0E5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as</w:t>
      </w:r>
      <w:r w:rsidR="00291DFC" w:rsidRPr="004F0E52">
        <w:rPr>
          <w:rFonts w:ascii="Times New Roman" w:hAnsi="Times New Roman" w:cs="Times New Roman"/>
          <w:bCs/>
          <w:iCs/>
          <w:color w:val="FF0000"/>
          <w:sz w:val="24"/>
          <w:szCs w:val="24"/>
        </w:rPr>
        <w:t xml:space="preserve"> </w:t>
      </w:r>
      <w:r w:rsidRPr="004F0E52">
        <w:rPr>
          <w:rFonts w:ascii="Times New Roman" w:hAnsi="Times New Roman" w:cs="Times New Roman"/>
          <w:bCs/>
          <w:iCs/>
          <w:sz w:val="24"/>
          <w:szCs w:val="24"/>
        </w:rPr>
        <w:t>presented, following a “question and answer” format.</w:t>
      </w:r>
    </w:p>
    <w:p w14:paraId="66521E45" w14:textId="77777777" w:rsidR="00DC637C" w:rsidRPr="0092042E" w:rsidRDefault="00DC637C" w:rsidP="00DC637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602570" w14:textId="2B223D97" w:rsidR="00DC637C" w:rsidRPr="0092042E" w:rsidRDefault="00DC637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>Submit</w:t>
      </w:r>
      <w:r w:rsidR="004F0E52">
        <w:rPr>
          <w:rFonts w:ascii="Times New Roman" w:hAnsi="Times New Roman" w:cs="Times New Roman"/>
          <w:sz w:val="24"/>
          <w:szCs w:val="24"/>
        </w:rPr>
        <w:t xml:space="preserve">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completed</w:t>
      </w:r>
      <w:r w:rsidR="00291DFC" w:rsidRPr="009204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92042E">
        <w:rPr>
          <w:rFonts w:ascii="Times New Roman" w:hAnsi="Times New Roman" w:cs="Times New Roman"/>
          <w:sz w:val="24"/>
          <w:szCs w:val="24"/>
        </w:rPr>
        <w:t>cover sheet, grant proposal and supplemental materials</w:t>
      </w:r>
      <w:r w:rsidR="004F0E52" w:rsidRPr="004F0E52">
        <w:rPr>
          <w:rFonts w:ascii="Times New Roman" w:hAnsi="Times New Roman" w:cs="Times New Roman"/>
          <w:sz w:val="24"/>
          <w:szCs w:val="24"/>
        </w:rPr>
        <w:t>,</w:t>
      </w:r>
      <w:r w:rsidR="004F0E52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A4347" w:rsidRPr="004F0E5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online submission directions below. </w:t>
      </w:r>
    </w:p>
    <w:p w14:paraId="3E893ADD" w14:textId="77777777" w:rsidR="009A4347" w:rsidRPr="0092042E" w:rsidRDefault="009A4347" w:rsidP="009A434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FFB577" w14:textId="3DBE315D" w:rsidR="009A4347" w:rsidRPr="004F0E52" w:rsidRDefault="009A4347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Supplemental materials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in addition to proposal and </w:t>
      </w:r>
      <w:r w:rsidRPr="0092042E">
        <w:rPr>
          <w:rFonts w:ascii="Times New Roman" w:hAnsi="Times New Roman" w:cs="Times New Roman"/>
          <w:sz w:val="24"/>
          <w:szCs w:val="24"/>
        </w:rPr>
        <w:t xml:space="preserve">include: </w:t>
      </w:r>
    </w:p>
    <w:p w14:paraId="55E18FB0" w14:textId="05B19BD3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IRS determination let</w:t>
      </w:r>
      <w:r w:rsidR="0091271C" w:rsidRPr="004F0E52">
        <w:rPr>
          <w:rFonts w:ascii="Times New Roman" w:hAnsi="Times New Roman" w:cs="Times New Roman"/>
          <w:color w:val="000000" w:themeColor="text1"/>
        </w:rPr>
        <w:t>ter verifying tax-exempt status (if not previously submitted)</w:t>
      </w:r>
    </w:p>
    <w:p w14:paraId="09B393B8" w14:textId="09D22AB3" w:rsidR="00AF7C20" w:rsidRPr="004F0E52" w:rsidRDefault="00AF7C20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Organizational background information (year founded, purpose, current programs, and accomplishments)</w:t>
      </w:r>
    </w:p>
    <w:p w14:paraId="0FCC6BA5" w14:textId="3F2F260E" w:rsidR="00291DFC" w:rsidRPr="004F0E52" w:rsidRDefault="004F0E52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Board list</w:t>
      </w:r>
      <w:r w:rsidR="00291DFC" w:rsidRPr="004F0E52">
        <w:rPr>
          <w:rFonts w:ascii="Times New Roman" w:hAnsi="Times New Roman" w:cs="Times New Roman"/>
          <w:color w:val="000000" w:themeColor="text1"/>
        </w:rPr>
        <w:t xml:space="preserve"> and percentage making a financial contribution</w:t>
      </w:r>
      <w:r w:rsidR="0092042E" w:rsidRPr="004F0E52">
        <w:rPr>
          <w:rFonts w:ascii="Times New Roman" w:hAnsi="Times New Roman" w:cs="Times New Roman"/>
          <w:color w:val="000000" w:themeColor="text1"/>
        </w:rPr>
        <w:t>, if less than 100% participation, please explain</w:t>
      </w:r>
    </w:p>
    <w:p w14:paraId="49523DB6" w14:textId="0A0BF699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Curren</w:t>
      </w:r>
      <w:r w:rsidR="0091271C" w:rsidRPr="004F0E52">
        <w:rPr>
          <w:rFonts w:ascii="Times New Roman" w:hAnsi="Times New Roman" w:cs="Times New Roman"/>
          <w:color w:val="000000" w:themeColor="text1"/>
        </w:rPr>
        <w:t>t operating budget</w:t>
      </w:r>
      <w:r w:rsidR="0092042E" w:rsidRPr="004F0E52">
        <w:rPr>
          <w:rFonts w:ascii="Times New Roman" w:hAnsi="Times New Roman" w:cs="Times New Roman"/>
          <w:color w:val="000000" w:themeColor="text1"/>
        </w:rPr>
        <w:t xml:space="preserve"> and major sources of funding for the fiscal year (provide in percentages; must add up to 100%)</w:t>
      </w:r>
    </w:p>
    <w:p w14:paraId="731642BC" w14:textId="0297789F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Annual report</w:t>
      </w:r>
      <w:r w:rsidR="004F0E52">
        <w:rPr>
          <w:rFonts w:ascii="Times New Roman" w:hAnsi="Times New Roman" w:cs="Times New Roman"/>
          <w:color w:val="000000" w:themeColor="text1"/>
        </w:rPr>
        <w:t xml:space="preserve"> </w:t>
      </w:r>
      <w:r w:rsidRPr="004F0E52">
        <w:rPr>
          <w:rFonts w:ascii="Times New Roman" w:hAnsi="Times New Roman" w:cs="Times New Roman"/>
          <w:color w:val="000000" w:themeColor="text1"/>
        </w:rPr>
        <w:t>or oth</w:t>
      </w:r>
      <w:r w:rsidR="0091271C" w:rsidRPr="004F0E52">
        <w:rPr>
          <w:rFonts w:ascii="Times New Roman" w:hAnsi="Times New Roman" w:cs="Times New Roman"/>
          <w:color w:val="000000" w:themeColor="text1"/>
        </w:rPr>
        <w:t>er relevant marketing materials</w:t>
      </w:r>
    </w:p>
    <w:p w14:paraId="748A15A0" w14:textId="07FB23E3" w:rsidR="00291DFC" w:rsidRPr="004F0E52" w:rsidRDefault="0092042E" w:rsidP="00291DF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R</w:t>
      </w:r>
      <w:r w:rsidR="009A4347" w:rsidRPr="004F0E52">
        <w:rPr>
          <w:rFonts w:ascii="Times New Roman" w:hAnsi="Times New Roman" w:cs="Times New Roman"/>
          <w:color w:val="000000" w:themeColor="text1"/>
        </w:rPr>
        <w:t>esearch su</w:t>
      </w:r>
      <w:r w:rsidR="0091271C" w:rsidRPr="004F0E52">
        <w:rPr>
          <w:rFonts w:ascii="Times New Roman" w:hAnsi="Times New Roman" w:cs="Times New Roman"/>
          <w:color w:val="000000" w:themeColor="text1"/>
        </w:rPr>
        <w:t>pporting program implementation</w:t>
      </w:r>
    </w:p>
    <w:p w14:paraId="1D276164" w14:textId="77777777" w:rsidR="00981171" w:rsidRPr="004F0E52" w:rsidRDefault="00981171" w:rsidP="009A434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2107FB" w14:textId="447893A1" w:rsidR="00DC637C" w:rsidRPr="004F0E52" w:rsidRDefault="00291DFC" w:rsidP="004F0E52">
      <w:pPr>
        <w:pStyle w:val="ListParagraph"/>
        <w:spacing w:after="0" w:line="240" w:lineRule="auto"/>
        <w:ind w:left="45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F0E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ave a question - Contact</w:t>
      </w:r>
      <w:r w:rsidR="00DC637C" w:rsidRPr="004F0E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1C3C0ACB" w14:textId="0428A49E" w:rsidR="00DC637C" w:rsidRPr="0092042E" w:rsidRDefault="00DC637C" w:rsidP="004F0E52">
      <w:pPr>
        <w:spacing w:after="0" w:line="24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Patricia O’Brien: </w:t>
      </w:r>
      <w:r w:rsidR="00981171" w:rsidRPr="0092042E">
        <w:rPr>
          <w:rFonts w:ascii="Times New Roman" w:hAnsi="Times New Roman" w:cs="Times New Roman"/>
          <w:sz w:val="24"/>
          <w:szCs w:val="24"/>
        </w:rPr>
        <w:t>440-366-4885</w:t>
      </w:r>
      <w:r w:rsidRPr="0092042E">
        <w:rPr>
          <w:rFonts w:ascii="Times New Roman" w:hAnsi="Times New Roman" w:cs="Times New Roman"/>
          <w:sz w:val="24"/>
          <w:szCs w:val="24"/>
        </w:rPr>
        <w:t xml:space="preserve"> or </w:t>
      </w:r>
      <w:hyperlink r:id="rId7" w:history="1">
        <w:r w:rsidRPr="0092042E">
          <w:rPr>
            <w:rStyle w:val="Hyperlink"/>
            <w:rFonts w:ascii="Times New Roman" w:hAnsi="Times New Roman" w:cs="Times New Roman"/>
            <w:sz w:val="24"/>
            <w:szCs w:val="24"/>
          </w:rPr>
          <w:t>pobrien@stockerfoundation.org</w:t>
        </w:r>
      </w:hyperlink>
    </w:p>
    <w:p w14:paraId="3C2FC1CF" w14:textId="26400091" w:rsidR="004F0E52" w:rsidRDefault="00DC637C" w:rsidP="004F0E52">
      <w:pPr>
        <w:spacing w:after="0" w:line="240" w:lineRule="auto"/>
        <w:ind w:firstLine="720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Melanie Wilson: 440-366-4884 or </w:t>
      </w:r>
      <w:hyperlink r:id="rId8" w:history="1">
        <w:r w:rsidRPr="0092042E">
          <w:rPr>
            <w:rStyle w:val="Hyperlink"/>
            <w:rFonts w:ascii="Times New Roman" w:hAnsi="Times New Roman" w:cs="Times New Roman"/>
            <w:sz w:val="24"/>
            <w:szCs w:val="24"/>
          </w:rPr>
          <w:t>mwilson@stockerfoundation.org</w:t>
        </w:r>
      </w:hyperlink>
    </w:p>
    <w:p w14:paraId="661664DF" w14:textId="006272E0" w:rsidR="004F0E52" w:rsidRDefault="004F0E52" w:rsidP="004F0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BDDB7B1" w14:textId="77777777" w:rsidR="004F0E52" w:rsidRPr="0092042E" w:rsidRDefault="004F0E52" w:rsidP="004F0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9C09D71" w14:textId="17485A71" w:rsidR="006C63A4" w:rsidRPr="0092042E" w:rsidRDefault="00291DFC" w:rsidP="004C6E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C4BE13" wp14:editId="3D054711">
                <wp:simplePos x="0" y="0"/>
                <wp:positionH relativeFrom="column">
                  <wp:posOffset>-31750</wp:posOffset>
                </wp:positionH>
                <wp:positionV relativeFrom="paragraph">
                  <wp:posOffset>30257</wp:posOffset>
                </wp:positionV>
                <wp:extent cx="6286500" cy="2630170"/>
                <wp:effectExtent l="0" t="0" r="12700" b="1143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0" cy="26301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66C9B7" w14:textId="77777777" w:rsidR="004C6E4E" w:rsidRPr="0092042E" w:rsidRDefault="004C6E4E" w:rsidP="004C6E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How to Submit a Completed Grant </w:t>
                            </w:r>
                            <w:r w:rsidR="00345DF8"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Proposal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:</w:t>
                            </w:r>
                          </w:p>
                          <w:p w14:paraId="48F132FF" w14:textId="77777777" w:rsidR="0091271C" w:rsidRPr="0092042E" w:rsidRDefault="0091271C" w:rsidP="004C6E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7AD7469" w14:textId="01534CE1" w:rsidR="0091271C" w:rsidRPr="0092042E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ate a .pdf file (Proposal 202</w:t>
                            </w:r>
                            <w:r w:rsidR="00FE103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Your Organizations Full Name) that includes the cover sheet, proposal, and project budget</w:t>
                            </w:r>
                          </w:p>
                          <w:p w14:paraId="2539F641" w14:textId="1A489253" w:rsidR="0091271C" w:rsidRPr="0092042E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ate a .pdf file (Supplemental Materials 202</w:t>
                            </w:r>
                            <w:r w:rsidR="00FE103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Your Organizations Full Name) that includes all supplemental materials</w:t>
                            </w:r>
                          </w:p>
                          <w:p w14:paraId="3375CAC8" w14:textId="52F28E86" w:rsidR="0091271C" w:rsidRPr="0092042E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mail both .pdf files to </w:t>
                            </w:r>
                            <w:hyperlink r:id="rId9" w:history="1">
                              <w:r w:rsidR="0001731B" w:rsidRPr="0092042E">
                                <w:rPr>
                                  <w:rStyle w:val="Hyperlink"/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mwilson@stockerfoundation.org</w:t>
                              </w:r>
                            </w:hyperlink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-- The subject line of the email should read: Proposal 202</w:t>
                            </w:r>
                            <w:r w:rsidR="00FE103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Your Organization’s Full Name</w:t>
                            </w:r>
                          </w:p>
                          <w:p w14:paraId="30A14586" w14:textId="4733C34E" w:rsidR="00F1414D" w:rsidRPr="0092042E" w:rsidRDefault="00F1414D" w:rsidP="00291DF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>Please contact Melanie Wilson by telephone if you have any difficulty</w:t>
                            </w:r>
                          </w:p>
                          <w:p w14:paraId="35F50357" w14:textId="38273431" w:rsidR="00F1414D" w:rsidRPr="0092042E" w:rsidRDefault="00114F70" w:rsidP="00F1414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 xml:space="preserve">or </w:t>
                            </w:r>
                            <w:r w:rsidR="00510AEF"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 xml:space="preserve">are 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>unable to submit a grant proposal by emai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C4BE1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.5pt;margin-top:2.4pt;width:495pt;height:20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" fillcolor="white [3201]" strokeweight=".5pt">
                <v:textbox>
                  <w:txbxContent>
                    <w:p w14:paraId="5A66C9B7" w14:textId="77777777" w:rsidR="004C6E4E" w:rsidRPr="0092042E" w:rsidRDefault="004C6E4E" w:rsidP="004C6E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How to Submit a Completed Grant </w:t>
                      </w:r>
                      <w:r w:rsidR="00345DF8"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Proposal</w:t>
                      </w:r>
                      <w:r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:</w:t>
                      </w:r>
                    </w:p>
                    <w:p w14:paraId="48F132FF" w14:textId="77777777" w:rsidR="0091271C" w:rsidRPr="0092042E" w:rsidRDefault="0091271C" w:rsidP="004C6E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47AD7469" w14:textId="01534CE1" w:rsidR="0091271C" w:rsidRPr="0092042E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ate a .pdf file (Proposal 202</w:t>
                      </w:r>
                      <w:r w:rsidR="00FE103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Your Organizations Full Name) that includes the cover sheet, proposal, and project budget</w:t>
                      </w:r>
                    </w:p>
                    <w:p w14:paraId="2539F641" w14:textId="1A489253" w:rsidR="0091271C" w:rsidRPr="0092042E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ate a .pdf file (Supplemental Materials 202</w:t>
                      </w:r>
                      <w:r w:rsidR="00FE103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Your Organizations Full Name) that includes all supplemental materials</w:t>
                      </w:r>
                    </w:p>
                    <w:p w14:paraId="3375CAC8" w14:textId="52F28E86" w:rsidR="0091271C" w:rsidRPr="0092042E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mail both .pdf files to </w:t>
                      </w:r>
                      <w:hyperlink r:id="rId10" w:history="1">
                        <w:r w:rsidR="0001731B" w:rsidRPr="0092042E">
                          <w:rPr>
                            <w:rStyle w:val="Hyperlink"/>
                            <w:rFonts w:ascii="Times New Roman" w:hAnsi="Times New Roman" w:cs="Times New Roman"/>
                            <w:sz w:val="24"/>
                            <w:szCs w:val="24"/>
                          </w:rPr>
                          <w:t>mwilson@stockerfoundation.org</w:t>
                        </w:r>
                      </w:hyperlink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-- The subject line of the email should read: Proposal 202</w:t>
                      </w:r>
                      <w:r w:rsidR="00FE103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Your Organization’s Full Name</w:t>
                      </w:r>
                    </w:p>
                    <w:p w14:paraId="30A14586" w14:textId="4733C34E" w:rsidR="00F1414D" w:rsidRPr="0092042E" w:rsidRDefault="00F1414D" w:rsidP="00291DF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>Please contact Melanie Wilson by telephone if you have any difficulty</w:t>
                      </w:r>
                    </w:p>
                    <w:p w14:paraId="35F50357" w14:textId="38273431" w:rsidR="00F1414D" w:rsidRPr="0092042E" w:rsidRDefault="00114F70" w:rsidP="00F1414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 xml:space="preserve">or </w:t>
                      </w:r>
                      <w:r w:rsidR="00510AEF"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 xml:space="preserve">are </w:t>
                      </w: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>unable to submit a grant proposal by email.</w:t>
                      </w:r>
                    </w:p>
                  </w:txbxContent>
                </v:textbox>
              </v:shape>
            </w:pict>
          </mc:Fallback>
        </mc:AlternateContent>
      </w:r>
    </w:p>
    <w:p w14:paraId="2D64CDC5" w14:textId="3E31CB13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36D09E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EDECE7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A639E6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08208B" w14:textId="77777777" w:rsidR="008626C6" w:rsidRPr="0092042E" w:rsidRDefault="008626C6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6CD5553A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4F337F04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059C9A7E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63DF85AC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70681FC5" w14:textId="79720A00" w:rsidR="00CC1CEB" w:rsidRPr="00CC1CEB" w:rsidRDefault="0091271C" w:rsidP="00CC1CEB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b/>
          <w:color w:val="000000" w:themeColor="text1"/>
          <w:sz w:val="28"/>
          <w:szCs w:val="24"/>
          <w:u w:val="single"/>
        </w:rPr>
      </w:pPr>
      <w:r w:rsidRPr="00C87068">
        <w:rPr>
          <w:rFonts w:ascii="Times New Roman" w:hAnsi="Times New Roman" w:cs="Times New Roman"/>
          <w:b/>
          <w:sz w:val="28"/>
          <w:szCs w:val="24"/>
          <w:u w:val="single"/>
        </w:rPr>
        <w:br w:type="page"/>
      </w:r>
    </w:p>
    <w:p w14:paraId="57F12EA8" w14:textId="7D29A225" w:rsidR="00CC1CEB" w:rsidRPr="00E467F0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07BE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lastRenderedPageBreak/>
        <w:t>Proposal Housekeeping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13B6E6B5" w14:textId="77777777" w:rsidR="00E467F0" w:rsidRPr="00E467F0" w:rsidRDefault="00E467F0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p w14:paraId="33473769" w14:textId="413E7262" w:rsidR="00CC1CEB" w:rsidRDefault="00E467F0" w:rsidP="00CC1CEB">
      <w:pPr>
        <w:spacing w:after="0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Request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 is for:  _____ </w:t>
      </w:r>
      <w:r>
        <w:rPr>
          <w:rFonts w:ascii="Times New Roman" w:hAnsi="Times New Roman" w:cs="Times New Roman"/>
          <w:bCs/>
          <w:color w:val="000000" w:themeColor="text1"/>
        </w:rPr>
        <w:t>S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ummer _____ </w:t>
      </w:r>
      <w:r>
        <w:rPr>
          <w:rFonts w:ascii="Times New Roman" w:hAnsi="Times New Roman" w:cs="Times New Roman"/>
          <w:bCs/>
          <w:color w:val="000000" w:themeColor="text1"/>
        </w:rPr>
        <w:t>S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>chool</w:t>
      </w:r>
      <w:r w:rsidR="00CC1CE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year </w:t>
      </w:r>
    </w:p>
    <w:p w14:paraId="10B0605F" w14:textId="478B1343" w:rsidR="00CC1CEB" w:rsidRPr="00E467F0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74"/>
        <w:tblW w:w="0" w:type="auto"/>
        <w:tblLook w:val="04A0" w:firstRow="1" w:lastRow="0" w:firstColumn="1" w:lastColumn="0" w:noHBand="0" w:noVBand="1"/>
      </w:tblPr>
      <w:tblGrid>
        <w:gridCol w:w="1615"/>
        <w:gridCol w:w="2160"/>
        <w:gridCol w:w="2520"/>
        <w:gridCol w:w="2880"/>
      </w:tblGrid>
      <w:tr w:rsidR="00F17F40" w:rsidRPr="00E467F0" w14:paraId="5C325CD7" w14:textId="77777777" w:rsidTr="00F17F40">
        <w:trPr>
          <w:trHeight w:val="273"/>
        </w:trPr>
        <w:tc>
          <w:tcPr>
            <w:tcW w:w="1615" w:type="dxa"/>
          </w:tcPr>
          <w:p w14:paraId="0B8DE181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Grant Award</w:t>
            </w:r>
          </w:p>
        </w:tc>
        <w:tc>
          <w:tcPr>
            <w:tcW w:w="2160" w:type="dxa"/>
          </w:tcPr>
          <w:p w14:paraId="5D10B8F9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egins</w:t>
            </w:r>
          </w:p>
        </w:tc>
        <w:tc>
          <w:tcPr>
            <w:tcW w:w="2520" w:type="dxa"/>
          </w:tcPr>
          <w:p w14:paraId="6595219D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Durati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max)</w:t>
            </w:r>
          </w:p>
        </w:tc>
        <w:tc>
          <w:tcPr>
            <w:tcW w:w="2880" w:type="dxa"/>
          </w:tcPr>
          <w:p w14:paraId="2537793A" w14:textId="7E6AED0C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ligible to Submit for 12/31/22</w:t>
            </w:r>
          </w:p>
        </w:tc>
      </w:tr>
      <w:tr w:rsidR="00F17F40" w:rsidRPr="00E467F0" w14:paraId="0C772B80" w14:textId="77777777" w:rsidTr="00F17F40">
        <w:trPr>
          <w:trHeight w:val="292"/>
        </w:trPr>
        <w:tc>
          <w:tcPr>
            <w:tcW w:w="1615" w:type="dxa"/>
          </w:tcPr>
          <w:p w14:paraId="13209BD8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pring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2022</w:t>
            </w:r>
          </w:p>
        </w:tc>
        <w:tc>
          <w:tcPr>
            <w:tcW w:w="2160" w:type="dxa"/>
          </w:tcPr>
          <w:p w14:paraId="65076AFC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ummer 2022</w:t>
            </w:r>
          </w:p>
        </w:tc>
        <w:tc>
          <w:tcPr>
            <w:tcW w:w="2520" w:type="dxa"/>
          </w:tcPr>
          <w:p w14:paraId="68A02441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Three Months</w:t>
            </w:r>
          </w:p>
        </w:tc>
        <w:tc>
          <w:tcPr>
            <w:tcW w:w="2880" w:type="dxa"/>
          </w:tcPr>
          <w:p w14:paraId="629BC23B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Yes</w:t>
            </w:r>
          </w:p>
        </w:tc>
      </w:tr>
      <w:tr w:rsidR="00F17F40" w:rsidRPr="00E467F0" w14:paraId="743D3587" w14:textId="77777777" w:rsidTr="00F17F40">
        <w:trPr>
          <w:trHeight w:val="273"/>
        </w:trPr>
        <w:tc>
          <w:tcPr>
            <w:tcW w:w="1615" w:type="dxa"/>
          </w:tcPr>
          <w:p w14:paraId="52CC8DB6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Spring 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2160" w:type="dxa"/>
          </w:tcPr>
          <w:p w14:paraId="0C657283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chool Year 2022-23</w:t>
            </w:r>
          </w:p>
        </w:tc>
        <w:tc>
          <w:tcPr>
            <w:tcW w:w="2520" w:type="dxa"/>
          </w:tcPr>
          <w:p w14:paraId="2AE6B494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12 Months</w:t>
            </w:r>
          </w:p>
        </w:tc>
        <w:tc>
          <w:tcPr>
            <w:tcW w:w="2880" w:type="dxa"/>
          </w:tcPr>
          <w:p w14:paraId="6FAA52F3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o</w:t>
            </w:r>
          </w:p>
        </w:tc>
      </w:tr>
    </w:tbl>
    <w:p w14:paraId="67812AE6" w14:textId="493F1389" w:rsidR="000E44C6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</w:rPr>
        <w:t xml:space="preserve"> </w:t>
      </w:r>
    </w:p>
    <w:p w14:paraId="191A3860" w14:textId="77777777" w:rsidR="00287293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546ACA1D" w14:textId="77777777" w:rsidR="00287293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43A8F777" w14:textId="77777777" w:rsidR="00F17F40" w:rsidRDefault="00F17F40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7DC0CC2E" w14:textId="4EC7021D" w:rsidR="00E467F0" w:rsidRPr="00E467F0" w:rsidRDefault="00E467F0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  <w:r w:rsidRPr="00E467F0">
        <w:rPr>
          <w:rFonts w:ascii="Times New Roman" w:hAnsi="Times New Roman" w:cs="Times New Roman"/>
          <w:bCs/>
          <w:i/>
          <w:iCs/>
          <w:color w:val="000000" w:themeColor="text1"/>
        </w:rPr>
        <w:t>Multi-year requests must have prior approval before submitting</w:t>
      </w:r>
      <w:r w:rsidR="000E44C6">
        <w:rPr>
          <w:rFonts w:ascii="Times New Roman" w:hAnsi="Times New Roman" w:cs="Times New Roman"/>
          <w:bCs/>
          <w:i/>
          <w:iCs/>
          <w:color w:val="000000" w:themeColor="text1"/>
        </w:rPr>
        <w:t>.</w:t>
      </w:r>
    </w:p>
    <w:p w14:paraId="45DB554D" w14:textId="77777777" w:rsidR="00CC1CEB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0490427" w14:textId="4770A9C5" w:rsidR="00034846" w:rsidRPr="00CC1CEB" w:rsidRDefault="00034846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07BE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Needs Statement</w:t>
      </w:r>
      <w:r w:rsidR="00A81889" w:rsidRPr="00CC1C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7AF423BC" w14:textId="77777777" w:rsidR="00C87068" w:rsidRPr="0071426C" w:rsidRDefault="00C87068" w:rsidP="00034846">
      <w:pPr>
        <w:spacing w:after="0"/>
        <w:rPr>
          <w:rFonts w:ascii="Times New Roman" w:hAnsi="Times New Roman" w:cs="Times New Roman"/>
          <w:color w:val="000000" w:themeColor="text1"/>
          <w:szCs w:val="24"/>
        </w:rPr>
      </w:pPr>
    </w:p>
    <w:p w14:paraId="6FC2407C" w14:textId="1B42B371" w:rsidR="0092042E" w:rsidRPr="00CC1CEB" w:rsidRDefault="00AF7C20" w:rsidP="00CC1CEB">
      <w:pPr>
        <w:spacing w:after="0"/>
        <w:rPr>
          <w:rFonts w:ascii="Times New Roman" w:hAnsi="Times New Roman" w:cs="Times New Roman"/>
          <w:color w:val="000000" w:themeColor="text1"/>
          <w:szCs w:val="24"/>
        </w:rPr>
      </w:pP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Provide 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a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N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eeds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Statement that describes 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the program for which funding is sought.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Be sure to detail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how the program relates to your organization’s mission and purpose as well as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 xml:space="preserve">individuals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serve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d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. Identify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 xml:space="preserve">a realistic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implementation strategy</w:t>
      </w:r>
      <w:r w:rsidR="00C87068" w:rsidRPr="00CC1CEB">
        <w:rPr>
          <w:rFonts w:ascii="Times New Roman" w:hAnsi="Times New Roman" w:cs="Times New Roman"/>
          <w:color w:val="000000" w:themeColor="text1"/>
          <w:szCs w:val="24"/>
        </w:rPr>
        <w:t xml:space="preserve"> and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timeline.  </w:t>
      </w:r>
    </w:p>
    <w:p w14:paraId="40224A40" w14:textId="41964FBD" w:rsidR="00C87068" w:rsidRDefault="00C87068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3E7DE38C" w14:textId="7E8F3C2F" w:rsidR="00287293" w:rsidRDefault="00287293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5804DE78" w14:textId="77777777" w:rsidR="00287293" w:rsidRPr="00A07BEF" w:rsidRDefault="00287293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181DDEFC" w14:textId="4C62E8BB" w:rsidR="00C87068" w:rsidRPr="00A07BEF" w:rsidRDefault="00A81889" w:rsidP="00A07BEF">
      <w:pPr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t xml:space="preserve">Student </w:t>
      </w:r>
      <w:r w:rsidR="00A07BEF">
        <w:rPr>
          <w:rFonts w:ascii="Times New Roman" w:hAnsi="Times New Roman" w:cs="Times New Roman"/>
          <w:b/>
          <w:sz w:val="24"/>
          <w:u w:val="single"/>
        </w:rPr>
        <w:t xml:space="preserve">Diversity </w:t>
      </w:r>
      <w:r w:rsidRPr="00A07BEF">
        <w:rPr>
          <w:rFonts w:ascii="Times New Roman" w:hAnsi="Times New Roman" w:cs="Times New Roman"/>
          <w:b/>
          <w:sz w:val="24"/>
          <w:u w:val="single"/>
        </w:rPr>
        <w:t>Data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4CF5E4C1" w14:textId="77777777" w:rsidR="00C87068" w:rsidRDefault="00C87068" w:rsidP="00C87068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2E8F04D5" w14:textId="09835E2F" w:rsidR="0083209A" w:rsidRPr="00C87068" w:rsidRDefault="005304E1" w:rsidP="00C87068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C87068">
        <w:rPr>
          <w:rFonts w:ascii="Times New Roman" w:hAnsi="Times New Roman" w:cs="Times New Roman"/>
          <w:szCs w:val="24"/>
        </w:rPr>
        <w:t xml:space="preserve">Using the chart below, </w:t>
      </w:r>
      <w:r w:rsidR="00A81889" w:rsidRPr="00C87068">
        <w:rPr>
          <w:rFonts w:ascii="Times New Roman" w:hAnsi="Times New Roman" w:cs="Times New Roman"/>
          <w:szCs w:val="24"/>
        </w:rPr>
        <w:t>record the total number</w:t>
      </w:r>
      <w:r w:rsidR="003578B2" w:rsidRPr="00C87068">
        <w:rPr>
          <w:rFonts w:ascii="Times New Roman" w:hAnsi="Times New Roman" w:cs="Times New Roman"/>
          <w:szCs w:val="24"/>
        </w:rPr>
        <w:t xml:space="preserve"> of students served during the </w:t>
      </w:r>
      <w:r w:rsidR="00A07BEF">
        <w:rPr>
          <w:rFonts w:ascii="Times New Roman" w:hAnsi="Times New Roman" w:cs="Times New Roman"/>
          <w:szCs w:val="24"/>
        </w:rPr>
        <w:t>program</w:t>
      </w:r>
      <w:r w:rsidR="003578B2" w:rsidRPr="00C87068">
        <w:rPr>
          <w:rFonts w:ascii="Times New Roman" w:hAnsi="Times New Roman" w:cs="Times New Roman"/>
          <w:szCs w:val="24"/>
        </w:rPr>
        <w:t xml:space="preserve"> </w:t>
      </w:r>
      <w:r w:rsidR="00A81889" w:rsidRPr="00C87068">
        <w:rPr>
          <w:rFonts w:ascii="Times New Roman" w:hAnsi="Times New Roman" w:cs="Times New Roman"/>
          <w:szCs w:val="24"/>
        </w:rPr>
        <w:t xml:space="preserve">as well as a </w:t>
      </w:r>
      <w:r w:rsidR="003578B2" w:rsidRPr="00C87068">
        <w:rPr>
          <w:rFonts w:ascii="Times New Roman" w:hAnsi="Times New Roman" w:cs="Times New Roman"/>
          <w:szCs w:val="24"/>
        </w:rPr>
        <w:t>breakdown of students by grade level(s).  Make sure to let u</w:t>
      </w:r>
      <w:r w:rsidR="00A81889" w:rsidRPr="00C87068">
        <w:rPr>
          <w:rFonts w:ascii="Times New Roman" w:hAnsi="Times New Roman" w:cs="Times New Roman"/>
          <w:szCs w:val="24"/>
        </w:rPr>
        <w:t xml:space="preserve">s know if the program </w:t>
      </w:r>
      <w:r w:rsidR="003578B2" w:rsidRPr="00C87068">
        <w:rPr>
          <w:rFonts w:ascii="Times New Roman" w:hAnsi="Times New Roman" w:cs="Times New Roman"/>
          <w:szCs w:val="24"/>
        </w:rPr>
        <w:t>serves famil</w:t>
      </w:r>
      <w:r w:rsidR="00622908" w:rsidRPr="00C87068">
        <w:rPr>
          <w:rFonts w:ascii="Times New Roman" w:hAnsi="Times New Roman" w:cs="Times New Roman"/>
          <w:szCs w:val="24"/>
        </w:rPr>
        <w:t>ies or parent</w:t>
      </w:r>
      <w:r w:rsidR="00034846" w:rsidRPr="00C87068">
        <w:rPr>
          <w:rFonts w:ascii="Times New Roman" w:hAnsi="Times New Roman" w:cs="Times New Roman"/>
          <w:szCs w:val="24"/>
        </w:rPr>
        <w:t>s</w:t>
      </w:r>
      <w:r w:rsidR="00622908" w:rsidRPr="00C87068">
        <w:rPr>
          <w:rFonts w:ascii="Times New Roman" w:hAnsi="Times New Roman" w:cs="Times New Roman"/>
          <w:szCs w:val="24"/>
        </w:rPr>
        <w:t>/caregiver</w:t>
      </w:r>
      <w:r w:rsidR="00034846" w:rsidRPr="00C87068">
        <w:rPr>
          <w:rFonts w:ascii="Times New Roman" w:hAnsi="Times New Roman" w:cs="Times New Roman"/>
          <w:szCs w:val="24"/>
        </w:rPr>
        <w:t>s</w:t>
      </w:r>
      <w:r w:rsidR="00622908" w:rsidRPr="00C87068">
        <w:rPr>
          <w:rFonts w:ascii="Times New Roman" w:hAnsi="Times New Roman" w:cs="Times New Roman"/>
          <w:szCs w:val="24"/>
        </w:rPr>
        <w:t>.</w:t>
      </w:r>
    </w:p>
    <w:p w14:paraId="3FB91E52" w14:textId="77777777" w:rsidR="00C50C91" w:rsidRPr="0092042E" w:rsidRDefault="00C50C91" w:rsidP="00F45E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5"/>
        <w:gridCol w:w="900"/>
        <w:gridCol w:w="990"/>
        <w:gridCol w:w="990"/>
        <w:gridCol w:w="1170"/>
        <w:gridCol w:w="1170"/>
        <w:gridCol w:w="1975"/>
      </w:tblGrid>
      <w:tr w:rsidR="003578B2" w:rsidRPr="0092042E" w14:paraId="4C067EF7" w14:textId="77777777" w:rsidTr="000C5342">
        <w:tc>
          <w:tcPr>
            <w:tcW w:w="2075" w:type="dxa"/>
            <w:shd w:val="clear" w:color="auto" w:fill="auto"/>
          </w:tcPr>
          <w:p w14:paraId="3BCCF972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  <w:proofErr w:type="gramStart"/>
            <w:r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Estimated </w:t>
            </w:r>
            <w:r w:rsidR="00A81889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Total</w:t>
            </w:r>
            <w:proofErr w:type="gramEnd"/>
            <w:r w:rsidR="00A81889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Number of Students Served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18A5318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Pre-K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2A2A0E6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K-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0387F2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2-3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6833A6F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4-6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365A744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7-8</w:t>
            </w:r>
          </w:p>
        </w:tc>
        <w:tc>
          <w:tcPr>
            <w:tcW w:w="1975" w:type="dxa"/>
          </w:tcPr>
          <w:p w14:paraId="0DCEA7C2" w14:textId="34468424" w:rsidR="003578B2" w:rsidRPr="0092042E" w:rsidRDefault="00A07BEF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Families/</w:t>
            </w:r>
            <w:r w:rsidR="00034846">
              <w:rPr>
                <w:rFonts w:ascii="Times New Roman" w:hAnsi="Times New Roman" w:cs="Times New Roman"/>
                <w:sz w:val="20"/>
                <w:szCs w:val="24"/>
              </w:rPr>
              <w:t>Parents</w:t>
            </w:r>
            <w:r w:rsidR="003578B2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or Caregivers </w:t>
            </w:r>
          </w:p>
        </w:tc>
      </w:tr>
      <w:tr w:rsidR="003578B2" w:rsidRPr="0092042E" w14:paraId="4A158A12" w14:textId="77777777" w:rsidTr="00F17F40">
        <w:trPr>
          <w:trHeight w:val="440"/>
        </w:trPr>
        <w:tc>
          <w:tcPr>
            <w:tcW w:w="2075" w:type="dxa"/>
            <w:shd w:val="clear" w:color="auto" w:fill="auto"/>
          </w:tcPr>
          <w:p w14:paraId="30419A21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5FC2BA01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C66A64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190603E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16D09667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5B26ACF5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75" w:type="dxa"/>
          </w:tcPr>
          <w:p w14:paraId="75C60E0A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5343E2AF" w14:textId="77777777" w:rsidR="00034846" w:rsidRPr="00A07BEF" w:rsidRDefault="00034846" w:rsidP="003578B2">
      <w:pPr>
        <w:spacing w:after="0" w:line="240" w:lineRule="auto"/>
        <w:rPr>
          <w:rFonts w:ascii="Times New Roman" w:hAnsi="Times New Roman" w:cs="Times New Roman"/>
        </w:rPr>
      </w:pPr>
    </w:p>
    <w:p w14:paraId="47E6FECE" w14:textId="77777777" w:rsidR="003578B2" w:rsidRPr="00C87068" w:rsidRDefault="005304E1" w:rsidP="00C87068">
      <w:pPr>
        <w:spacing w:after="0" w:line="240" w:lineRule="auto"/>
        <w:rPr>
          <w:rFonts w:ascii="Times New Roman" w:hAnsi="Times New Roman" w:cs="Times New Roman"/>
          <w:i/>
          <w:szCs w:val="24"/>
        </w:rPr>
      </w:pPr>
      <w:r w:rsidRPr="00C87068">
        <w:rPr>
          <w:rFonts w:ascii="Times New Roman" w:hAnsi="Times New Roman" w:cs="Times New Roman"/>
          <w:szCs w:val="24"/>
        </w:rPr>
        <w:t xml:space="preserve">Tell us more about </w:t>
      </w:r>
      <w:r w:rsidR="003578B2" w:rsidRPr="00C87068">
        <w:rPr>
          <w:rFonts w:ascii="Times New Roman" w:hAnsi="Times New Roman" w:cs="Times New Roman"/>
          <w:szCs w:val="24"/>
        </w:rPr>
        <w:t>students served; if the program is offered at more than one program site or school, provide data averages</w:t>
      </w:r>
      <w:r w:rsidR="00A81889" w:rsidRPr="00C87068">
        <w:rPr>
          <w:rFonts w:ascii="Times New Roman" w:hAnsi="Times New Roman" w:cs="Times New Roman"/>
          <w:szCs w:val="24"/>
        </w:rPr>
        <w:t>.</w:t>
      </w:r>
      <w:r w:rsidR="003578B2" w:rsidRPr="00C87068">
        <w:rPr>
          <w:rFonts w:ascii="Times New Roman" w:hAnsi="Times New Roman" w:cs="Times New Roman"/>
          <w:szCs w:val="24"/>
        </w:rPr>
        <w:t xml:space="preserve"> </w:t>
      </w:r>
    </w:p>
    <w:p w14:paraId="76F147E1" w14:textId="77777777" w:rsidR="009A0C6A" w:rsidRPr="00A07BEF" w:rsidRDefault="009A0C6A" w:rsidP="003578B2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tbl>
      <w:tblPr>
        <w:tblW w:w="6120" w:type="dxa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0"/>
        <w:gridCol w:w="3240"/>
      </w:tblGrid>
      <w:tr w:rsidR="003578B2" w:rsidRPr="0092042E" w14:paraId="3581D537" w14:textId="77777777" w:rsidTr="00035AD6">
        <w:tc>
          <w:tcPr>
            <w:tcW w:w="2880" w:type="dxa"/>
          </w:tcPr>
          <w:p w14:paraId="215F7A8D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92042E">
              <w:rPr>
                <w:rFonts w:ascii="Times New Roman" w:hAnsi="Times New Roman" w:cs="Times New Roman"/>
              </w:rPr>
              <w:t xml:space="preserve">Estimated </w:t>
            </w:r>
            <w:r w:rsidR="00A81889" w:rsidRPr="0092042E">
              <w:rPr>
                <w:rFonts w:ascii="Times New Roman" w:hAnsi="Times New Roman" w:cs="Times New Roman"/>
              </w:rPr>
              <w:t xml:space="preserve">Total </w:t>
            </w:r>
            <w:r w:rsidRPr="0092042E">
              <w:rPr>
                <w:rFonts w:ascii="Times New Roman" w:hAnsi="Times New Roman" w:cs="Times New Roman"/>
              </w:rPr>
              <w:t>Number of Students Served</w:t>
            </w:r>
          </w:p>
        </w:tc>
        <w:tc>
          <w:tcPr>
            <w:tcW w:w="3240" w:type="dxa"/>
            <w:shd w:val="clear" w:color="auto" w:fill="auto"/>
          </w:tcPr>
          <w:p w14:paraId="66ED37C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92042E">
              <w:rPr>
                <w:rFonts w:ascii="Times New Roman" w:hAnsi="Times New Roman" w:cs="Times New Roman"/>
              </w:rPr>
              <w:t xml:space="preserve">Percentage of Students Eligible to Receive a Free or </w:t>
            </w:r>
            <w:proofErr w:type="gramStart"/>
            <w:r w:rsidRPr="0092042E">
              <w:rPr>
                <w:rFonts w:ascii="Times New Roman" w:hAnsi="Times New Roman" w:cs="Times New Roman"/>
              </w:rPr>
              <w:t>Reduced Price</w:t>
            </w:r>
            <w:proofErr w:type="gramEnd"/>
            <w:r w:rsidRPr="0092042E">
              <w:rPr>
                <w:rFonts w:ascii="Times New Roman" w:hAnsi="Times New Roman" w:cs="Times New Roman"/>
              </w:rPr>
              <w:t xml:space="preserve"> School Lunch</w:t>
            </w:r>
          </w:p>
        </w:tc>
      </w:tr>
      <w:tr w:rsidR="003578B2" w:rsidRPr="0092042E" w14:paraId="71A2BBF6" w14:textId="77777777" w:rsidTr="00CE1F51">
        <w:trPr>
          <w:trHeight w:val="503"/>
        </w:trPr>
        <w:tc>
          <w:tcPr>
            <w:tcW w:w="2880" w:type="dxa"/>
          </w:tcPr>
          <w:p w14:paraId="50DD657D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40" w:type="dxa"/>
            <w:shd w:val="clear" w:color="auto" w:fill="auto"/>
          </w:tcPr>
          <w:p w14:paraId="588B4353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11D364" w14:textId="611A3F7C" w:rsidR="003578B2" w:rsidRDefault="003578B2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025C13" w14:textId="77777777" w:rsidR="00287293" w:rsidRPr="0092042E" w:rsidRDefault="00287293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165"/>
        <w:gridCol w:w="1816"/>
        <w:gridCol w:w="1883"/>
        <w:gridCol w:w="1881"/>
        <w:gridCol w:w="1260"/>
        <w:gridCol w:w="1350"/>
      </w:tblGrid>
      <w:tr w:rsidR="0071426C" w:rsidRPr="0092042E" w14:paraId="1042FBB2" w14:textId="77777777" w:rsidTr="00F17F40">
        <w:tc>
          <w:tcPr>
            <w:tcW w:w="1165" w:type="dxa"/>
          </w:tcPr>
          <w:p w14:paraId="45E76318" w14:textId="2222ECA1" w:rsidR="003578B2" w:rsidRPr="0092042E" w:rsidRDefault="003578B2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>Asian</w:t>
            </w:r>
            <w:r w:rsidR="0071426C">
              <w:rPr>
                <w:rFonts w:ascii="Times New Roman" w:hAnsi="Times New Roman" w:cs="Times New Roman"/>
              </w:rPr>
              <w:t xml:space="preserve"> American</w:t>
            </w:r>
          </w:p>
        </w:tc>
        <w:tc>
          <w:tcPr>
            <w:tcW w:w="1816" w:type="dxa"/>
          </w:tcPr>
          <w:p w14:paraId="58D1594C" w14:textId="03403288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African American/</w:t>
            </w:r>
            <w:r w:rsidR="003578B2" w:rsidRPr="0092042E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1883" w:type="dxa"/>
          </w:tcPr>
          <w:p w14:paraId="725BA0AF" w14:textId="776F0DC3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Latinx/</w:t>
            </w:r>
            <w:r w:rsidR="003578B2" w:rsidRPr="0092042E">
              <w:rPr>
                <w:rFonts w:ascii="Times New Roman" w:hAnsi="Times New Roman" w:cs="Times New Roman"/>
              </w:rPr>
              <w:t>Hispanic or Latino</w:t>
            </w:r>
          </w:p>
        </w:tc>
        <w:tc>
          <w:tcPr>
            <w:tcW w:w="1881" w:type="dxa"/>
          </w:tcPr>
          <w:p w14:paraId="40303EE1" w14:textId="2B944C99" w:rsidR="003578B2" w:rsidRPr="0092042E" w:rsidRDefault="00A81889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>White</w:t>
            </w:r>
            <w:r w:rsidR="003578B2" w:rsidRPr="0092042E">
              <w:rPr>
                <w:rFonts w:ascii="Times New Roman" w:hAnsi="Times New Roman" w:cs="Times New Roman"/>
              </w:rPr>
              <w:t xml:space="preserve"> </w:t>
            </w:r>
            <w:r w:rsidR="0071426C" w:rsidRPr="0071426C">
              <w:rPr>
                <w:rFonts w:ascii="Times New Roman" w:hAnsi="Times New Roman" w:cs="Times New Roman"/>
                <w:sz w:val="16"/>
                <w:szCs w:val="16"/>
              </w:rPr>
              <w:t>(No</w:t>
            </w:r>
            <w:r w:rsidR="0071426C">
              <w:rPr>
                <w:rFonts w:ascii="Times New Roman" w:hAnsi="Times New Roman" w:cs="Times New Roman"/>
                <w:sz w:val="16"/>
                <w:szCs w:val="16"/>
              </w:rPr>
              <w:t>n-</w:t>
            </w:r>
            <w:r w:rsidR="0071426C" w:rsidRPr="0071426C">
              <w:rPr>
                <w:rFonts w:ascii="Times New Roman" w:hAnsi="Times New Roman" w:cs="Times New Roman"/>
                <w:sz w:val="16"/>
                <w:szCs w:val="16"/>
              </w:rPr>
              <w:t>Hispanic)</w:t>
            </w:r>
          </w:p>
        </w:tc>
        <w:tc>
          <w:tcPr>
            <w:tcW w:w="1260" w:type="dxa"/>
          </w:tcPr>
          <w:p w14:paraId="15E90765" w14:textId="004791EC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578B2" w:rsidRPr="0092042E">
              <w:rPr>
                <w:rFonts w:ascii="Times New Roman" w:hAnsi="Times New Roman" w:cs="Times New Roman"/>
              </w:rPr>
              <w:t>acific Islander</w:t>
            </w:r>
          </w:p>
        </w:tc>
        <w:tc>
          <w:tcPr>
            <w:tcW w:w="1350" w:type="dxa"/>
          </w:tcPr>
          <w:p w14:paraId="27CD7660" w14:textId="19B9164E" w:rsidR="003578B2" w:rsidRPr="0092042E" w:rsidRDefault="00A81889" w:rsidP="00035AD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 xml:space="preserve">Multiracial </w:t>
            </w:r>
          </w:p>
        </w:tc>
      </w:tr>
      <w:tr w:rsidR="0071426C" w:rsidRPr="0092042E" w14:paraId="3277089F" w14:textId="77777777" w:rsidTr="00F17F40">
        <w:trPr>
          <w:trHeight w:val="584"/>
        </w:trPr>
        <w:tc>
          <w:tcPr>
            <w:tcW w:w="1165" w:type="dxa"/>
          </w:tcPr>
          <w:p w14:paraId="74BEA5B1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6" w:type="dxa"/>
          </w:tcPr>
          <w:p w14:paraId="50E762D2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3" w:type="dxa"/>
          </w:tcPr>
          <w:p w14:paraId="57C7054E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dxa"/>
          </w:tcPr>
          <w:p w14:paraId="09235436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B624B0C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4E5E45F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929C32" w14:textId="77777777" w:rsidR="001F7EE1" w:rsidRPr="0092042E" w:rsidRDefault="003578B2" w:rsidP="001F7EE1">
      <w:pPr>
        <w:pStyle w:val="ListParagraph"/>
        <w:spacing w:after="0" w:line="240" w:lineRule="auto"/>
        <w:ind w:left="0"/>
        <w:rPr>
          <w:rFonts w:ascii="Times New Roman" w:hAnsi="Times New Roman" w:cs="Times New Roman"/>
          <w:i/>
          <w:szCs w:val="24"/>
        </w:rPr>
      </w:pPr>
      <w:r w:rsidRPr="0092042E">
        <w:rPr>
          <w:rFonts w:ascii="Times New Roman" w:hAnsi="Times New Roman" w:cs="Times New Roman"/>
          <w:i/>
          <w:szCs w:val="24"/>
        </w:rPr>
        <w:t>Percentages must equal 100%</w:t>
      </w:r>
    </w:p>
    <w:p w14:paraId="272C4456" w14:textId="68464E63" w:rsidR="00287293" w:rsidRDefault="00287293" w:rsidP="00034846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DE436CE" w14:textId="7E7BED33" w:rsidR="00C87068" w:rsidRPr="00A07BEF" w:rsidRDefault="0016077B" w:rsidP="00A07BEF">
      <w:pPr>
        <w:spacing w:after="0"/>
        <w:rPr>
          <w:rFonts w:ascii="Times New Roman" w:hAnsi="Times New Roman" w:cs="Times New Roman"/>
          <w:b/>
          <w:sz w:val="24"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lastRenderedPageBreak/>
        <w:t xml:space="preserve">Program </w:t>
      </w:r>
      <w:r w:rsidR="00034846" w:rsidRPr="00A07BEF">
        <w:rPr>
          <w:rFonts w:ascii="Times New Roman" w:hAnsi="Times New Roman" w:cs="Times New Roman"/>
          <w:b/>
          <w:sz w:val="24"/>
          <w:u w:val="single"/>
        </w:rPr>
        <w:t>Impact &amp; Evaluation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5EFA62F7" w14:textId="7D4FB459" w:rsidR="0016077B" w:rsidRPr="00034846" w:rsidRDefault="0016077B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How does the program align with The Stocker Foundation’s stated grantmaking priorities of Literacy + STEAM</w:t>
      </w:r>
      <w:r w:rsidR="00E432EF" w:rsidRPr="0092042E">
        <w:rPr>
          <w:rFonts w:ascii="Times New Roman" w:hAnsi="Times New Roman" w:cs="Times New Roman"/>
          <w:szCs w:val="24"/>
        </w:rPr>
        <w:t>?</w:t>
      </w:r>
    </w:p>
    <w:p w14:paraId="07E9CF33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65BE7ECB" w14:textId="1012ED28" w:rsidR="004F0E52" w:rsidRPr="00C87068" w:rsidRDefault="004F0E52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If students receive books to take home and keep, tell us what</w:t>
      </w:r>
      <w:r w:rsidR="00A07BEF">
        <w:rPr>
          <w:rFonts w:ascii="Times New Roman" w:hAnsi="Times New Roman" w:cs="Times New Roman"/>
          <w:szCs w:val="24"/>
        </w:rPr>
        <w:t xml:space="preserve"> type or amount of parent engagement is expected to occur?</w:t>
      </w:r>
      <w:r w:rsidRPr="0092042E">
        <w:rPr>
          <w:rFonts w:ascii="Times New Roman" w:hAnsi="Times New Roman" w:cs="Times New Roman"/>
          <w:szCs w:val="24"/>
        </w:rPr>
        <w:t xml:space="preserve">  </w:t>
      </w:r>
    </w:p>
    <w:p w14:paraId="3D32082A" w14:textId="77777777" w:rsidR="00C40636" w:rsidRP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12929436" w14:textId="2FBE939F" w:rsidR="002D0CF0" w:rsidRPr="00C87068" w:rsidRDefault="0016077B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</w:rPr>
        <w:t xml:space="preserve">What does success look like for </w:t>
      </w:r>
      <w:r w:rsidR="00765BBA" w:rsidRPr="0092042E">
        <w:rPr>
          <w:rFonts w:ascii="Times New Roman" w:hAnsi="Times New Roman" w:cs="Times New Roman"/>
        </w:rPr>
        <w:t>the</w:t>
      </w:r>
      <w:r w:rsidRPr="0092042E">
        <w:rPr>
          <w:rFonts w:ascii="Times New Roman" w:hAnsi="Times New Roman" w:cs="Times New Roman"/>
        </w:rPr>
        <w:t xml:space="preserve"> program? </w:t>
      </w:r>
      <w:r w:rsidR="00300A46" w:rsidRPr="0092042E">
        <w:rPr>
          <w:rFonts w:ascii="Times New Roman" w:hAnsi="Times New Roman" w:cs="Times New Roman"/>
        </w:rPr>
        <w:t xml:space="preserve"> </w:t>
      </w:r>
      <w:r w:rsidR="00300A46" w:rsidRPr="0092042E">
        <w:rPr>
          <w:rFonts w:ascii="Times New Roman" w:hAnsi="Times New Roman" w:cs="Times New Roman"/>
          <w:i/>
        </w:rPr>
        <w:t>Be creative and “show us” the program in action (short mobile phone videos are encouraged!)</w:t>
      </w:r>
    </w:p>
    <w:p w14:paraId="3A99C1F0" w14:textId="77777777" w:rsidR="00C40636" w:rsidRP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14:paraId="1AD6266D" w14:textId="436FFF16" w:rsidR="00034846" w:rsidRPr="00C87068" w:rsidRDefault="002D0CF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92042E">
        <w:rPr>
          <w:rFonts w:ascii="Times New Roman" w:hAnsi="Times New Roman" w:cs="Times New Roman"/>
        </w:rPr>
        <w:t xml:space="preserve">Why do you think implementing this set of strategies and activities will result in the goals you have set? </w:t>
      </w:r>
    </w:p>
    <w:p w14:paraId="40756F2C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366B35A8" w14:textId="37B1F0F3" w:rsidR="00034846" w:rsidRPr="00C40636" w:rsidRDefault="0003484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 xml:space="preserve">How will the program measure its success? What, if any, evidence-based practice evaluation tools will be used? For established programs, provide program data for at least the most recent year. </w:t>
      </w:r>
    </w:p>
    <w:p w14:paraId="730191A4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49F63B0F" w14:textId="7436BD1A" w:rsidR="00034846" w:rsidRDefault="0003484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How will student progress be monitored and documented during the grant period? Who will be involved in evaluating the program?</w:t>
      </w:r>
    </w:p>
    <w:p w14:paraId="2F3B86C9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5E506534" w14:textId="1E3D42E1" w:rsidR="00C40636" w:rsidRPr="00C40636" w:rsidRDefault="00C4063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dentify</w:t>
      </w:r>
      <w:r w:rsidRPr="0092042E">
        <w:rPr>
          <w:rFonts w:ascii="Times New Roman" w:hAnsi="Times New Roman" w:cs="Times New Roman"/>
          <w:szCs w:val="24"/>
        </w:rPr>
        <w:t xml:space="preserve"> any challenges </w:t>
      </w:r>
      <w:r>
        <w:rPr>
          <w:rFonts w:ascii="Times New Roman" w:hAnsi="Times New Roman" w:cs="Times New Roman"/>
          <w:szCs w:val="24"/>
        </w:rPr>
        <w:t xml:space="preserve">or </w:t>
      </w:r>
      <w:r w:rsidRPr="0092042E">
        <w:rPr>
          <w:rFonts w:ascii="Times New Roman" w:hAnsi="Times New Roman" w:cs="Times New Roman"/>
          <w:szCs w:val="24"/>
        </w:rPr>
        <w:t>barriers toward program success.</w:t>
      </w:r>
    </w:p>
    <w:p w14:paraId="55B880FC" w14:textId="4DD78420" w:rsidR="00C40636" w:rsidRDefault="00C40636" w:rsidP="00C40636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22E2B44B" w14:textId="77777777" w:rsidR="00287293" w:rsidRDefault="00287293" w:rsidP="00C40636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36D4D1E1" w14:textId="33FF3FC6" w:rsidR="00A81889" w:rsidRPr="00A07BEF" w:rsidRDefault="00A81889" w:rsidP="00C4063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t>Pr</w:t>
      </w:r>
      <w:r w:rsidR="00034846" w:rsidRPr="00A07BEF">
        <w:rPr>
          <w:rFonts w:ascii="Times New Roman" w:hAnsi="Times New Roman" w:cs="Times New Roman"/>
          <w:b/>
          <w:sz w:val="24"/>
          <w:u w:val="single"/>
        </w:rPr>
        <w:t>oject Budget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06DA7748" w14:textId="061EB1F8" w:rsidR="00287293" w:rsidRDefault="00BE32B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Using the budget document provided, present a project budget for the entire program</w:t>
      </w:r>
      <w:r w:rsidR="00287293">
        <w:rPr>
          <w:rFonts w:ascii="Times New Roman" w:hAnsi="Times New Roman" w:cs="Times New Roman"/>
          <w:szCs w:val="24"/>
        </w:rPr>
        <w:t>, listing all expenses and sources of funding</w:t>
      </w:r>
      <w:r w:rsidRPr="0092042E">
        <w:rPr>
          <w:rFonts w:ascii="Times New Roman" w:hAnsi="Times New Roman" w:cs="Times New Roman"/>
          <w:szCs w:val="24"/>
        </w:rPr>
        <w:t xml:space="preserve">. State specifically how funds from The Stocker Foundation will be used. </w:t>
      </w:r>
    </w:p>
    <w:p w14:paraId="629E1C08" w14:textId="77777777" w:rsidR="00287293" w:rsidRDefault="00287293" w:rsidP="0028729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7BEDC87B" w14:textId="74905BAF" w:rsidR="00D46C7D" w:rsidRPr="00C40636" w:rsidRDefault="00BE32B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Budget notes are required</w:t>
      </w:r>
      <w:r w:rsidR="00287293">
        <w:rPr>
          <w:rFonts w:ascii="Times New Roman" w:hAnsi="Times New Roman" w:cs="Times New Roman"/>
          <w:szCs w:val="24"/>
        </w:rPr>
        <w:t xml:space="preserve"> and should include a list of all funders (committed or pending)</w:t>
      </w:r>
      <w:r w:rsidRPr="0092042E">
        <w:rPr>
          <w:rFonts w:ascii="Times New Roman" w:hAnsi="Times New Roman" w:cs="Times New Roman"/>
          <w:szCs w:val="24"/>
        </w:rPr>
        <w:t>.</w:t>
      </w:r>
      <w:r w:rsidR="00287293">
        <w:rPr>
          <w:rFonts w:ascii="Times New Roman" w:hAnsi="Times New Roman" w:cs="Times New Roman"/>
          <w:szCs w:val="24"/>
        </w:rPr>
        <w:t xml:space="preserve"> When possible, provide an award date and the amount received. </w:t>
      </w:r>
    </w:p>
    <w:p w14:paraId="5FA8D354" w14:textId="77777777" w:rsidR="00300A46" w:rsidRPr="0092042E" w:rsidRDefault="00300A46" w:rsidP="0016077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1D0D5FAD" w14:textId="463E07CE" w:rsidR="00C937C8" w:rsidRPr="0092042E" w:rsidRDefault="00C937C8" w:rsidP="0016077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4FF332E2" w14:textId="77777777" w:rsidR="00F679FD" w:rsidRPr="0092042E" w:rsidRDefault="00F679FD" w:rsidP="00F679FD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4C160EA5" w14:textId="77777777" w:rsidR="00F679FD" w:rsidRPr="004F0E52" w:rsidRDefault="00F679FD" w:rsidP="004F0E52">
      <w:pPr>
        <w:rPr>
          <w:rFonts w:ascii="Times New Roman" w:hAnsi="Times New Roman" w:cs="Times New Roman"/>
          <w:sz w:val="24"/>
          <w:szCs w:val="24"/>
        </w:rPr>
      </w:pPr>
    </w:p>
    <w:p w14:paraId="170BF874" w14:textId="77777777" w:rsidR="00F679FD" w:rsidRPr="0092042E" w:rsidRDefault="00F679FD" w:rsidP="00F679FD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5A4F76F0" w14:textId="77777777" w:rsidR="007F623F" w:rsidRPr="0092042E" w:rsidRDefault="007F623F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2DE5979F" w14:textId="77777777" w:rsidR="007F623F" w:rsidRPr="0092042E" w:rsidRDefault="007F623F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5302F8B6" w14:textId="5EB43C75" w:rsidR="006D54BB" w:rsidRPr="0092042E" w:rsidRDefault="006D54BB" w:rsidP="007F623F">
      <w:pPr>
        <w:pStyle w:val="ListParagraph"/>
        <w:spacing w:after="0"/>
        <w:ind w:left="0"/>
        <w:rPr>
          <w:rFonts w:ascii="Times New Roman" w:hAnsi="Times New Roman" w:cs="Times New Roman"/>
          <w:b/>
          <w:sz w:val="18"/>
        </w:rPr>
      </w:pPr>
    </w:p>
    <w:p w14:paraId="438047D2" w14:textId="77777777" w:rsidR="003752C0" w:rsidRPr="0092042E" w:rsidRDefault="003752C0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18"/>
        </w:rPr>
      </w:pPr>
    </w:p>
    <w:p w14:paraId="1D1E9529" w14:textId="77777777" w:rsidR="00300A46" w:rsidRPr="0092042E" w:rsidRDefault="00300A46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</w:rPr>
      </w:pPr>
    </w:p>
    <w:p w14:paraId="394D050F" w14:textId="77777777" w:rsidR="00300A46" w:rsidRPr="0092042E" w:rsidRDefault="00300A46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</w:rPr>
      </w:pPr>
    </w:p>
    <w:p w14:paraId="5AC7EF02" w14:textId="77777777" w:rsidR="00300A46" w:rsidRPr="0092042E" w:rsidRDefault="00300A46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</w:rPr>
      </w:pPr>
    </w:p>
    <w:p w14:paraId="43290268" w14:textId="77777777" w:rsidR="00300A46" w:rsidRPr="0092042E" w:rsidRDefault="00300A46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</w:rPr>
      </w:pPr>
    </w:p>
    <w:p w14:paraId="7D9184CE" w14:textId="096C0F7A" w:rsidR="0091271C" w:rsidRPr="0092042E" w:rsidRDefault="0091271C">
      <w:pPr>
        <w:rPr>
          <w:rFonts w:ascii="Times New Roman" w:hAnsi="Times New Roman" w:cs="Times New Roman"/>
        </w:rPr>
      </w:pPr>
    </w:p>
    <w:p w14:paraId="6070634E" w14:textId="77777777" w:rsidR="000C5342" w:rsidRDefault="000C5342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83B5116" w14:textId="77777777" w:rsidR="000C5342" w:rsidRDefault="000C5342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0C33B0" w14:textId="529E915C" w:rsidR="00F755A7" w:rsidRPr="004F0E52" w:rsidRDefault="00F755A7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0E52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roject Budget</w:t>
      </w:r>
    </w:p>
    <w:p w14:paraId="5327AB0C" w14:textId="77777777" w:rsidR="006D54BB" w:rsidRPr="0092042E" w:rsidRDefault="006D54BB" w:rsidP="004F0E52">
      <w:pPr>
        <w:spacing w:after="0" w:line="240" w:lineRule="auto"/>
        <w:rPr>
          <w:rFonts w:ascii="Times New Roman" w:hAnsi="Times New Roman" w:cs="Times New Roman"/>
        </w:rPr>
      </w:pPr>
      <w:r w:rsidRPr="0092042E">
        <w:rPr>
          <w:rFonts w:ascii="Times New Roman" w:hAnsi="Times New Roman" w:cs="Times New Roman"/>
        </w:rPr>
        <w:t>P</w:t>
      </w:r>
      <w:r w:rsidR="00F755A7" w:rsidRPr="0092042E">
        <w:rPr>
          <w:rFonts w:ascii="Times New Roman" w:hAnsi="Times New Roman" w:cs="Times New Roman"/>
        </w:rPr>
        <w:t>r</w:t>
      </w:r>
      <w:r w:rsidRPr="0092042E">
        <w:rPr>
          <w:rFonts w:ascii="Times New Roman" w:hAnsi="Times New Roman" w:cs="Times New Roman"/>
        </w:rPr>
        <w:t xml:space="preserve">ovide the entire project budget, </w:t>
      </w:r>
      <w:r w:rsidR="00F755A7" w:rsidRPr="0092042E">
        <w:rPr>
          <w:rFonts w:ascii="Times New Roman" w:hAnsi="Times New Roman" w:cs="Times New Roman"/>
        </w:rPr>
        <w:t>not just what is being requested from The Stocker Foundation</w:t>
      </w:r>
      <w:r w:rsidRPr="0092042E">
        <w:rPr>
          <w:rFonts w:ascii="Times New Roman" w:hAnsi="Times New Roman" w:cs="Times New Roman"/>
        </w:rPr>
        <w:t>. Be sure to include a separate page of budget notes.</w:t>
      </w:r>
    </w:p>
    <w:p w14:paraId="33D9C978" w14:textId="77777777" w:rsidR="00F755A7" w:rsidRPr="0092042E" w:rsidRDefault="00F755A7" w:rsidP="007A6CEE">
      <w:pPr>
        <w:pStyle w:val="ListParagraph"/>
        <w:spacing w:after="0"/>
        <w:ind w:left="0"/>
        <w:rPr>
          <w:rFonts w:ascii="Times New Roman" w:hAnsi="Times New Roman" w:cs="Times New Roman"/>
          <w:b/>
          <w:sz w:val="12"/>
        </w:rPr>
      </w:pPr>
      <w:r w:rsidRPr="0092042E">
        <w:rPr>
          <w:rFonts w:ascii="Times New Roman" w:hAnsi="Times New Roman" w:cs="Times New Roman"/>
          <w:b/>
        </w:rPr>
        <w:t xml:space="preserve"> </w:t>
      </w:r>
    </w:p>
    <w:p w14:paraId="4512DFD4" w14:textId="77777777" w:rsidR="00F755A7" w:rsidRPr="0092042E" w:rsidRDefault="00F755A7" w:rsidP="00F755A7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sz w:val="12"/>
          <w:szCs w:val="24"/>
        </w:rPr>
      </w:pPr>
    </w:p>
    <w:tbl>
      <w:tblPr>
        <w:tblW w:w="10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88"/>
        <w:gridCol w:w="1430"/>
        <w:gridCol w:w="1584"/>
        <w:gridCol w:w="1571"/>
        <w:gridCol w:w="1944"/>
        <w:gridCol w:w="1571"/>
      </w:tblGrid>
      <w:tr w:rsidR="00F755A7" w:rsidRPr="0092042E" w14:paraId="59A43A88" w14:textId="77777777" w:rsidTr="00C26629">
        <w:trPr>
          <w:trHeight w:val="2771"/>
        </w:trPr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9CB0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Budget Line Items</w:t>
            </w:r>
          </w:p>
          <w:p w14:paraId="2484C92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525C65F" w14:textId="77777777" w:rsidR="00F755A7" w:rsidRPr="0092042E" w:rsidRDefault="00F755A7" w:rsidP="00F755A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List personnel then non-personnel</w:t>
            </w:r>
          </w:p>
          <w:p w14:paraId="6537ED4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D966A33" w14:textId="77777777" w:rsidR="00F755A7" w:rsidRPr="0092042E" w:rsidRDefault="00F755A7" w:rsidP="00F755A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Put an asterisk next to administrative overhead items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5033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  <w:highlight w:val="yellow"/>
              </w:rPr>
              <w:t>Total Proposed Budget</w:t>
            </w:r>
          </w:p>
          <w:p w14:paraId="6A0922E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B8CF48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698D952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79F65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90A023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003CB3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C98425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A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5EE61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requested from The Stocker Foundation</w:t>
            </w:r>
          </w:p>
          <w:p w14:paraId="0806D2D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08D410A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A906CA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1A5182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59CC06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98DEB4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B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82E61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committed by other funders</w:t>
            </w:r>
          </w:p>
          <w:p w14:paraId="0768179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F5D688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D7FBBC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85314F0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65700A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2C0A26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322B81C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C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DE59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Amount committed by all other sources including </w:t>
            </w:r>
            <w:proofErr w:type="gramStart"/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the  general</w:t>
            </w:r>
            <w:proofErr w:type="gramEnd"/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 operations budget</w:t>
            </w:r>
          </w:p>
          <w:p w14:paraId="285D760C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24867A0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56037BC9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5EB0BEC9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D940D0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D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4572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left to be raised</w:t>
            </w:r>
          </w:p>
          <w:p w14:paraId="4E5040F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77D84C5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FF6A4C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741CAFE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0B95E91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111B2697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A minus Columns B-D</w:t>
            </w:r>
          </w:p>
        </w:tc>
      </w:tr>
      <w:tr w:rsidR="00F755A7" w:rsidRPr="0092042E" w14:paraId="5746678A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65EC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EDD4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C80C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4454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2947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6E47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7F8C76DB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F049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F8DB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D5BB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322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08EB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F2C8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35FE53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8AFC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B9D9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963D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86C4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F921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4B7E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DA3B23E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8858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882F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5D4B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D474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4DC8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D81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5ED1821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9A70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97B5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E144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D70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386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DF71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7185561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37DA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9784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8A74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6BE3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B1E7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C8BB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57FA206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02DA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50B9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B17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8838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A237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E5A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3BAF44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AA5C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6954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9209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4980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9F7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AEFB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620490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B305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AA2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0060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4605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1823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D34D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83705B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DC11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4A63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A055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BC7A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629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5486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915B36A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3DC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4A29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E6EE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22C1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1B4A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C967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55F910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0D55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4DF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E88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4C50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681E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2E3F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6A1F2A15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AC84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126E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D41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C56D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B565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CD75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7A5E82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564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864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A89B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15B6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BCA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5C2F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FB417F9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914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5697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CA8C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4390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DA89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9DF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B19F5C6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87D0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2548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0D19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4BFD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0B1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3B66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B59D307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66AA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715B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9B18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D496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61D2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9637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A47A4B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1849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9696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D83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EE6C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8BB8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F3CA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622A4DDE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7FC7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C58B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419E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2A05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D09E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14ED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D789AC8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FA2D9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  <w:szCs w:val="24"/>
              </w:rPr>
              <w:t>Total Administrative</w:t>
            </w:r>
            <w:r w:rsidRPr="0092042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E1E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F4CC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0C4D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CF4A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3791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401B64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D6AC12" w14:textId="77777777" w:rsidR="00F755A7" w:rsidRPr="0092042E" w:rsidRDefault="00F755A7" w:rsidP="00C26629">
            <w:pPr>
              <w:pStyle w:val="ListParagraph"/>
              <w:spacing w:after="0"/>
              <w:ind w:left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Cs w:val="24"/>
              </w:rPr>
              <w:t>Totals: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3F7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CBF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127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7911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5EF1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0BB47F8" w14:textId="77777777" w:rsidR="00F755A7" w:rsidRPr="0092042E" w:rsidRDefault="00F755A7" w:rsidP="00F755A7">
      <w:pPr>
        <w:spacing w:after="0" w:line="240" w:lineRule="auto"/>
        <w:rPr>
          <w:rFonts w:ascii="Times New Roman" w:hAnsi="Times New Roman" w:cs="Times New Roman"/>
          <w:b/>
          <w:sz w:val="10"/>
          <w:szCs w:val="24"/>
        </w:rPr>
      </w:pPr>
    </w:p>
    <w:sectPr w:rsidR="00F755A7" w:rsidRPr="0092042E" w:rsidSect="004F0E52">
      <w:headerReference w:type="default" r:id="rId11"/>
      <w:footerReference w:type="default" r:id="rId12"/>
      <w:pgSz w:w="12240" w:h="15840"/>
      <w:pgMar w:top="1440" w:right="720" w:bottom="1440" w:left="1152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6A0A0" w14:textId="77777777" w:rsidR="00C84200" w:rsidRDefault="00C84200" w:rsidP="001F7EE1">
      <w:pPr>
        <w:spacing w:after="0" w:line="240" w:lineRule="auto"/>
      </w:pPr>
      <w:r>
        <w:separator/>
      </w:r>
    </w:p>
  </w:endnote>
  <w:endnote w:type="continuationSeparator" w:id="0">
    <w:p w14:paraId="3DEA860C" w14:textId="77777777" w:rsidR="00C84200" w:rsidRDefault="00C84200" w:rsidP="001F7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59546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CF2D1" w14:textId="77777777" w:rsidR="001F7EE1" w:rsidRDefault="001F7E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6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C1BF4B9" w14:textId="77777777" w:rsidR="001F7EE1" w:rsidRDefault="001F7E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F4823" w14:textId="77777777" w:rsidR="00C84200" w:rsidRDefault="00C84200" w:rsidP="001F7EE1">
      <w:pPr>
        <w:spacing w:after="0" w:line="240" w:lineRule="auto"/>
      </w:pPr>
      <w:r>
        <w:separator/>
      </w:r>
    </w:p>
  </w:footnote>
  <w:footnote w:type="continuationSeparator" w:id="0">
    <w:p w14:paraId="0CBF0D9F" w14:textId="77777777" w:rsidR="00C84200" w:rsidRDefault="00C84200" w:rsidP="001F7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C534C" w14:textId="38AD816F" w:rsidR="001F7EE1" w:rsidRDefault="001F7EE1" w:rsidP="004F0E52">
    <w:pPr>
      <w:pStyle w:val="Header"/>
    </w:pPr>
    <w:r>
      <w:rPr>
        <w:noProof/>
      </w:rPr>
      <w:drawing>
        <wp:inline distT="0" distB="0" distL="0" distR="0" wp14:anchorId="45D09F02" wp14:editId="10F09F79">
          <wp:extent cx="1892299" cy="914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cker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2299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F0E52">
      <w:tab/>
    </w:r>
  </w:p>
  <w:p w14:paraId="34F450D1" w14:textId="77777777" w:rsidR="001F7EE1" w:rsidRDefault="001F7E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093"/>
    <w:multiLevelType w:val="hybridMultilevel"/>
    <w:tmpl w:val="C9CE58D0"/>
    <w:lvl w:ilvl="0" w:tplc="AF10728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6B90D49"/>
    <w:multiLevelType w:val="hybridMultilevel"/>
    <w:tmpl w:val="3E4406DE"/>
    <w:lvl w:ilvl="0" w:tplc="FD506D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DE2437"/>
    <w:multiLevelType w:val="hybridMultilevel"/>
    <w:tmpl w:val="30161C0C"/>
    <w:lvl w:ilvl="0" w:tplc="62864C1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77313"/>
    <w:multiLevelType w:val="hybridMultilevel"/>
    <w:tmpl w:val="BDF61A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2205CA"/>
    <w:multiLevelType w:val="hybridMultilevel"/>
    <w:tmpl w:val="7346AEA0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F6E8A"/>
    <w:multiLevelType w:val="hybridMultilevel"/>
    <w:tmpl w:val="DEFC1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F747C5"/>
    <w:multiLevelType w:val="hybridMultilevel"/>
    <w:tmpl w:val="1AC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C63F6A"/>
    <w:multiLevelType w:val="hybridMultilevel"/>
    <w:tmpl w:val="33D86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91B27"/>
    <w:multiLevelType w:val="hybridMultilevel"/>
    <w:tmpl w:val="0A0A8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694455"/>
    <w:multiLevelType w:val="hybridMultilevel"/>
    <w:tmpl w:val="04B01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1D2E60"/>
    <w:multiLevelType w:val="hybridMultilevel"/>
    <w:tmpl w:val="0C9E63EC"/>
    <w:lvl w:ilvl="0" w:tplc="FD506D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61020"/>
    <w:multiLevelType w:val="hybridMultilevel"/>
    <w:tmpl w:val="96C8F5B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AB7FBF"/>
    <w:multiLevelType w:val="hybridMultilevel"/>
    <w:tmpl w:val="34B45A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A828D7"/>
    <w:multiLevelType w:val="hybridMultilevel"/>
    <w:tmpl w:val="F762F4DA"/>
    <w:lvl w:ilvl="0" w:tplc="386A8B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07F1C"/>
    <w:multiLevelType w:val="hybridMultilevel"/>
    <w:tmpl w:val="502898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36F36"/>
    <w:multiLevelType w:val="hybridMultilevel"/>
    <w:tmpl w:val="7E6A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95629"/>
    <w:multiLevelType w:val="hybridMultilevel"/>
    <w:tmpl w:val="71289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70BDF"/>
    <w:multiLevelType w:val="hybridMultilevel"/>
    <w:tmpl w:val="3F98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416426"/>
    <w:multiLevelType w:val="hybridMultilevel"/>
    <w:tmpl w:val="C35086D0"/>
    <w:lvl w:ilvl="0" w:tplc="2CAABF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39778E"/>
    <w:multiLevelType w:val="hybridMultilevel"/>
    <w:tmpl w:val="A2A4E0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CE17F2"/>
    <w:multiLevelType w:val="hybridMultilevel"/>
    <w:tmpl w:val="9B6C1AB8"/>
    <w:lvl w:ilvl="0" w:tplc="AF10728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22598"/>
    <w:multiLevelType w:val="hybridMultilevel"/>
    <w:tmpl w:val="3F24CA3C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6E02049D"/>
    <w:multiLevelType w:val="hybridMultilevel"/>
    <w:tmpl w:val="8AB60018"/>
    <w:lvl w:ilvl="0" w:tplc="027A76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4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690505"/>
    <w:multiLevelType w:val="hybridMultilevel"/>
    <w:tmpl w:val="5AE68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8358E1"/>
    <w:multiLevelType w:val="hybridMultilevel"/>
    <w:tmpl w:val="DEAAB014"/>
    <w:lvl w:ilvl="0" w:tplc="9958617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5" w15:restartNumberingAfterBreak="0">
    <w:nsid w:val="7429184C"/>
    <w:multiLevelType w:val="hybridMultilevel"/>
    <w:tmpl w:val="BF1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CB5D4B"/>
    <w:multiLevelType w:val="hybridMultilevel"/>
    <w:tmpl w:val="B1EAE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2A39D4"/>
    <w:multiLevelType w:val="hybridMultilevel"/>
    <w:tmpl w:val="C012040C"/>
    <w:lvl w:ilvl="0" w:tplc="AF10728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13"/>
  </w:num>
  <w:num w:numId="4">
    <w:abstractNumId w:val="18"/>
  </w:num>
  <w:num w:numId="5">
    <w:abstractNumId w:val="8"/>
  </w:num>
  <w:num w:numId="6">
    <w:abstractNumId w:val="9"/>
  </w:num>
  <w:num w:numId="7">
    <w:abstractNumId w:val="3"/>
  </w:num>
  <w:num w:numId="8">
    <w:abstractNumId w:val="0"/>
  </w:num>
  <w:num w:numId="9">
    <w:abstractNumId w:val="20"/>
  </w:num>
  <w:num w:numId="10">
    <w:abstractNumId w:val="17"/>
  </w:num>
  <w:num w:numId="11">
    <w:abstractNumId w:val="23"/>
  </w:num>
  <w:num w:numId="12">
    <w:abstractNumId w:val="4"/>
  </w:num>
  <w:num w:numId="13">
    <w:abstractNumId w:val="27"/>
  </w:num>
  <w:num w:numId="14">
    <w:abstractNumId w:val="5"/>
  </w:num>
  <w:num w:numId="15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1"/>
  </w:num>
  <w:num w:numId="18">
    <w:abstractNumId w:val="6"/>
  </w:num>
  <w:num w:numId="19">
    <w:abstractNumId w:val="10"/>
  </w:num>
  <w:num w:numId="20">
    <w:abstractNumId w:val="11"/>
  </w:num>
  <w:num w:numId="21">
    <w:abstractNumId w:val="26"/>
  </w:num>
  <w:num w:numId="22">
    <w:abstractNumId w:val="21"/>
  </w:num>
  <w:num w:numId="23">
    <w:abstractNumId w:val="24"/>
  </w:num>
  <w:num w:numId="24">
    <w:abstractNumId w:val="25"/>
  </w:num>
  <w:num w:numId="25">
    <w:abstractNumId w:val="19"/>
  </w:num>
  <w:num w:numId="26">
    <w:abstractNumId w:val="14"/>
  </w:num>
  <w:num w:numId="27">
    <w:abstractNumId w:val="2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2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zE3NzG0MDYyMrBQ0lEKTi0uzszPAykwrQUAw036UCwAAAA="/>
  </w:docVars>
  <w:rsids>
    <w:rsidRoot w:val="005C2B90"/>
    <w:rsid w:val="000022A2"/>
    <w:rsid w:val="0001731B"/>
    <w:rsid w:val="00017E34"/>
    <w:rsid w:val="0002560A"/>
    <w:rsid w:val="00034846"/>
    <w:rsid w:val="00052C44"/>
    <w:rsid w:val="000622B6"/>
    <w:rsid w:val="000808B6"/>
    <w:rsid w:val="00094FF5"/>
    <w:rsid w:val="000C5342"/>
    <w:rsid w:val="000E44C6"/>
    <w:rsid w:val="00114F70"/>
    <w:rsid w:val="001339CB"/>
    <w:rsid w:val="00156444"/>
    <w:rsid w:val="0016077B"/>
    <w:rsid w:val="001742CF"/>
    <w:rsid w:val="001B2D8D"/>
    <w:rsid w:val="001F7EE1"/>
    <w:rsid w:val="00242B87"/>
    <w:rsid w:val="00285149"/>
    <w:rsid w:val="00287293"/>
    <w:rsid w:val="00291DFC"/>
    <w:rsid w:val="002D0CF0"/>
    <w:rsid w:val="002F5977"/>
    <w:rsid w:val="00300A46"/>
    <w:rsid w:val="00340166"/>
    <w:rsid w:val="00345DF8"/>
    <w:rsid w:val="003578B2"/>
    <w:rsid w:val="003752C0"/>
    <w:rsid w:val="003C355D"/>
    <w:rsid w:val="003E1681"/>
    <w:rsid w:val="00414F8C"/>
    <w:rsid w:val="0045276B"/>
    <w:rsid w:val="00485DA8"/>
    <w:rsid w:val="004B2BEE"/>
    <w:rsid w:val="004C6E4E"/>
    <w:rsid w:val="004F0E52"/>
    <w:rsid w:val="00502DE3"/>
    <w:rsid w:val="00505AD9"/>
    <w:rsid w:val="00505B35"/>
    <w:rsid w:val="00510AEF"/>
    <w:rsid w:val="005304E1"/>
    <w:rsid w:val="005962C9"/>
    <w:rsid w:val="005A5F37"/>
    <w:rsid w:val="005C2B90"/>
    <w:rsid w:val="00622908"/>
    <w:rsid w:val="00653492"/>
    <w:rsid w:val="00665781"/>
    <w:rsid w:val="006851DE"/>
    <w:rsid w:val="006942AD"/>
    <w:rsid w:val="006C63A4"/>
    <w:rsid w:val="006D54BB"/>
    <w:rsid w:val="0071426C"/>
    <w:rsid w:val="00716762"/>
    <w:rsid w:val="00721FAE"/>
    <w:rsid w:val="007230CB"/>
    <w:rsid w:val="007260FA"/>
    <w:rsid w:val="00753068"/>
    <w:rsid w:val="00757193"/>
    <w:rsid w:val="00765BBA"/>
    <w:rsid w:val="00786817"/>
    <w:rsid w:val="007A6CEE"/>
    <w:rsid w:val="007D301A"/>
    <w:rsid w:val="007F623F"/>
    <w:rsid w:val="0083209A"/>
    <w:rsid w:val="00841010"/>
    <w:rsid w:val="008626C6"/>
    <w:rsid w:val="009015A8"/>
    <w:rsid w:val="0091271C"/>
    <w:rsid w:val="0092042E"/>
    <w:rsid w:val="00981171"/>
    <w:rsid w:val="00981FEE"/>
    <w:rsid w:val="00994BD7"/>
    <w:rsid w:val="009A0C6A"/>
    <w:rsid w:val="009A4347"/>
    <w:rsid w:val="00A07BEF"/>
    <w:rsid w:val="00A679EA"/>
    <w:rsid w:val="00A7078D"/>
    <w:rsid w:val="00A81889"/>
    <w:rsid w:val="00A934A5"/>
    <w:rsid w:val="00AF71E2"/>
    <w:rsid w:val="00AF7C20"/>
    <w:rsid w:val="00AF7CB7"/>
    <w:rsid w:val="00B23B13"/>
    <w:rsid w:val="00BE32B0"/>
    <w:rsid w:val="00BF53DF"/>
    <w:rsid w:val="00C26821"/>
    <w:rsid w:val="00C40636"/>
    <w:rsid w:val="00C50C91"/>
    <w:rsid w:val="00C84200"/>
    <w:rsid w:val="00C87068"/>
    <w:rsid w:val="00C937C8"/>
    <w:rsid w:val="00CA3F60"/>
    <w:rsid w:val="00CC1CEB"/>
    <w:rsid w:val="00CD45ED"/>
    <w:rsid w:val="00CE1F51"/>
    <w:rsid w:val="00D46C7D"/>
    <w:rsid w:val="00D772E6"/>
    <w:rsid w:val="00D77EEB"/>
    <w:rsid w:val="00DC637C"/>
    <w:rsid w:val="00DD00BF"/>
    <w:rsid w:val="00DD19EB"/>
    <w:rsid w:val="00DF5F04"/>
    <w:rsid w:val="00DF62C9"/>
    <w:rsid w:val="00E17A36"/>
    <w:rsid w:val="00E432EF"/>
    <w:rsid w:val="00E467F0"/>
    <w:rsid w:val="00E61663"/>
    <w:rsid w:val="00E61D33"/>
    <w:rsid w:val="00E70C6D"/>
    <w:rsid w:val="00E737FE"/>
    <w:rsid w:val="00ED6A68"/>
    <w:rsid w:val="00EE1BA4"/>
    <w:rsid w:val="00EE6733"/>
    <w:rsid w:val="00F1063A"/>
    <w:rsid w:val="00F1414D"/>
    <w:rsid w:val="00F17F40"/>
    <w:rsid w:val="00F45E5D"/>
    <w:rsid w:val="00F67367"/>
    <w:rsid w:val="00F679FD"/>
    <w:rsid w:val="00F755A7"/>
    <w:rsid w:val="00FC74C2"/>
    <w:rsid w:val="00FE103C"/>
    <w:rsid w:val="00FF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25519"/>
  <w15:docId w15:val="{343F27F1-CDCB-4DF6-AAF4-5855D59CA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2B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5C2B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72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2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F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EE1"/>
  </w:style>
  <w:style w:type="paragraph" w:styleId="Footer">
    <w:name w:val="footer"/>
    <w:basedOn w:val="Normal"/>
    <w:link w:val="FooterChar"/>
    <w:uiPriority w:val="99"/>
    <w:unhideWhenUsed/>
    <w:rsid w:val="001F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EE1"/>
  </w:style>
  <w:style w:type="character" w:styleId="Hyperlink">
    <w:name w:val="Hyperlink"/>
    <w:unhideWhenUsed/>
    <w:rsid w:val="002F597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3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ilson@stockerfoundation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obrien@stockerfoundation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wilson@stockerfoundatio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wilson@stockerfoundation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99</Words>
  <Characters>398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ty</dc:creator>
  <cp:lastModifiedBy>Melanie Wilson</cp:lastModifiedBy>
  <cp:revision>2</cp:revision>
  <cp:lastPrinted>2021-07-13T15:10:00Z</cp:lastPrinted>
  <dcterms:created xsi:type="dcterms:W3CDTF">2021-12-31T01:59:00Z</dcterms:created>
  <dcterms:modified xsi:type="dcterms:W3CDTF">2021-12-31T01:59:00Z</dcterms:modified>
</cp:coreProperties>
</file>